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6/11/2019</w:t>
      </w:r>
    </w:p>
    <w:p>
      <w:pPr>
        <w:pStyle w:val="Ttulo1"/>
      </w:pPr>
      <w:bookmarkStart w:id="22" w:name="sobre-la-informació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ón-se-presenta-una-minuta-con-diferentes-indicadores-asociados-a-la-región-de-la-araucanía.-los-datos-son-recopilados-a-partir-de-los-diferentes-sistemas-de-información-disponibles-de-la-superintendencia-del-medio-ambiente-y-consideran-la-información-actualizada-al-26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6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ón-ufs-en-la-región-de-la-araucaní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ó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ón-de-la-araucaní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ías-económicas-de-región-de-la-araucanía-con-má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ó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ón-de-la-araucanía-por-añ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ón-de-fdc-asociadas-a-la-región-de-la-araucaní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ón-de-la-araucaní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ón-de-la-araucaní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3ac73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a8d4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26T13:34:19Z</dcterms:created>
  <dcterms:modified xsi:type="dcterms:W3CDTF">2019-11-26T13:34:19Z</dcterms:modified>
</cp:coreProperties>
</file>